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C62" w:rsidRDefault="00C52A03">
      <w:r>
        <w:t>Two search functions were added:</w:t>
      </w:r>
    </w:p>
    <w:p w:rsidR="00C52A03" w:rsidRDefault="00C52A03" w:rsidP="00C52A03">
      <w:pPr>
        <w:pStyle w:val="ListParagraph"/>
        <w:numPr>
          <w:ilvl w:val="0"/>
          <w:numId w:val="1"/>
        </w:numPr>
      </w:pPr>
      <w:r>
        <w:t>Input: query*, diet, intolerance, include ingredients, exclude ingredients, max/min calories/Carbs/Protein/fat</w:t>
      </w:r>
    </w:p>
    <w:p w:rsidR="00C52A03" w:rsidRDefault="00C52A03" w:rsidP="00C52A03">
      <w:pPr>
        <w:ind w:left="720"/>
      </w:pPr>
      <w:r>
        <w:t>Output: item id, title, used ingredients</w:t>
      </w:r>
      <w:r w:rsidR="000773BB">
        <w:t xml:space="preserve"> count</w:t>
      </w:r>
      <w:r>
        <w:t>, missed ingredients</w:t>
      </w:r>
      <w:r w:rsidR="000773BB">
        <w:t xml:space="preserve"> count</w:t>
      </w:r>
      <w:r>
        <w:t>, image, calories, fat, carbs, protein.</w:t>
      </w:r>
    </w:p>
    <w:p w:rsidR="00C52A03" w:rsidRDefault="00C52A03" w:rsidP="00C52A03"/>
    <w:p w:rsidR="00C52A03" w:rsidRDefault="00C52A03" w:rsidP="00C52A03">
      <w:pPr>
        <w:pStyle w:val="ListParagraph"/>
        <w:numPr>
          <w:ilvl w:val="0"/>
          <w:numId w:val="1"/>
        </w:numPr>
      </w:pPr>
      <w:r>
        <w:t xml:space="preserve"> Input: include ingredients*</w:t>
      </w:r>
    </w:p>
    <w:p w:rsidR="00C52A03" w:rsidRDefault="00C52A03" w:rsidP="00C52A03">
      <w:pPr>
        <w:pStyle w:val="ListParagraph"/>
      </w:pPr>
    </w:p>
    <w:p w:rsidR="00C52A03" w:rsidRDefault="00C52A03" w:rsidP="00C52A03">
      <w:pPr>
        <w:pStyle w:val="ListParagraph"/>
      </w:pPr>
      <w:r>
        <w:t xml:space="preserve">Output: </w:t>
      </w:r>
      <w:r>
        <w:t xml:space="preserve"> item id, title, used ingredients</w:t>
      </w:r>
      <w:r w:rsidR="000773BB">
        <w:t xml:space="preserve"> count</w:t>
      </w:r>
      <w:r>
        <w:t>, missed ingredients</w:t>
      </w:r>
      <w:r w:rsidR="000773BB">
        <w:t xml:space="preserve"> count</w:t>
      </w:r>
      <w:r>
        <w:t>, image</w:t>
      </w:r>
    </w:p>
    <w:p w:rsidR="000773BB" w:rsidRDefault="000773BB" w:rsidP="00C52A03"/>
    <w:p w:rsidR="00C52A03" w:rsidRDefault="000773BB" w:rsidP="00C52A03">
      <w:r>
        <w:t>Then use the ite</w:t>
      </w:r>
      <w:r w:rsidR="005621D8">
        <w:t xml:space="preserve">m id to request </w:t>
      </w:r>
      <w:r>
        <w:t>the detailed nutrition, ingredients,</w:t>
      </w:r>
      <w:r w:rsidR="005621D8">
        <w:t xml:space="preserve"> and recipe instructions.</w:t>
      </w:r>
    </w:p>
    <w:p w:rsidR="005621D8" w:rsidRDefault="005621D8" w:rsidP="00C52A03">
      <w:r>
        <w:t>Note: if we search for ‘grilled chicken burger’ for 10 results and get the detailed nutrition and instructions for each of the item, in total,</w:t>
      </w:r>
      <w:bookmarkStart w:id="0" w:name="_GoBack"/>
      <w:bookmarkEnd w:id="0"/>
      <w:r>
        <w:t xml:space="preserve"> there will be 1+10+10 = 21 times of requests from the server.</w:t>
      </w:r>
    </w:p>
    <w:sectPr w:rsidR="00562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11587"/>
    <w:multiLevelType w:val="hybridMultilevel"/>
    <w:tmpl w:val="5AB67B90"/>
    <w:lvl w:ilvl="0" w:tplc="9EF6B690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B1484"/>
    <w:multiLevelType w:val="hybridMultilevel"/>
    <w:tmpl w:val="9F2E2C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tbQ0MTYztDAwMTJT0lEKTi0uzszPAykwrAUAn6D1USwAAAA="/>
  </w:docVars>
  <w:rsids>
    <w:rsidRoot w:val="00DD484F"/>
    <w:rsid w:val="000773BB"/>
    <w:rsid w:val="000B0467"/>
    <w:rsid w:val="0053552C"/>
    <w:rsid w:val="005621D8"/>
    <w:rsid w:val="007B560E"/>
    <w:rsid w:val="00C52A03"/>
    <w:rsid w:val="00DD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949C3"/>
  <w15:chartTrackingRefBased/>
  <w15:docId w15:val="{627342CF-092C-4A92-B2DD-7D5ECDB3B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A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ang</dc:creator>
  <cp:keywords/>
  <dc:description/>
  <cp:lastModifiedBy>John Wang</cp:lastModifiedBy>
  <cp:revision>2</cp:revision>
  <dcterms:created xsi:type="dcterms:W3CDTF">2016-09-02T03:19:00Z</dcterms:created>
  <dcterms:modified xsi:type="dcterms:W3CDTF">2016-09-02T04:08:00Z</dcterms:modified>
</cp:coreProperties>
</file>